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3F4A01" w14:textId="77777777" w:rsidR="00CE6D17" w:rsidRDefault="00CE6D17" w:rsidP="00CE6D17">
      <w:pPr>
        <w:spacing w:after="0" w:line="240" w:lineRule="auto"/>
        <w:jc w:val="right"/>
        <w:rPr>
          <w:rFonts w:ascii="Arial" w:hAnsi="Arial" w:cs="Arial"/>
          <w:b/>
        </w:rPr>
      </w:pPr>
      <w:r>
        <w:rPr>
          <w:b/>
          <w:sz w:val="23"/>
        </w:rPr>
        <w:tab/>
      </w:r>
      <w:r>
        <w:rPr>
          <w:b/>
          <w:sz w:val="28"/>
        </w:rPr>
        <w:t xml:space="preserve"> </w:t>
      </w:r>
      <w:r>
        <w:rPr>
          <w:rFonts w:ascii="Arial" w:hAnsi="Arial" w:cs="Arial"/>
          <w:b/>
        </w:rPr>
        <w:t>Allegato B</w:t>
      </w:r>
    </w:p>
    <w:p w14:paraId="2C9BF9FC" w14:textId="62368890" w:rsidR="00CE6D17" w:rsidRDefault="00CE6D17" w:rsidP="00E24D03">
      <w:pPr>
        <w:spacing w:after="0" w:line="240" w:lineRule="auto"/>
        <w:jc w:val="right"/>
        <w:rPr>
          <w:rFonts w:ascii="Arial" w:hAnsi="Arial" w:cs="Arial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14:paraId="2B15882A" w14:textId="77777777" w:rsidR="00C11FFC" w:rsidRPr="00E24D03" w:rsidRDefault="00C11FFC" w:rsidP="00E24D03">
      <w:pPr>
        <w:spacing w:after="0" w:line="240" w:lineRule="auto"/>
        <w:jc w:val="right"/>
        <w:rPr>
          <w:rFonts w:ascii="Arial" w:hAnsi="Arial" w:cs="Arial"/>
          <w:b/>
          <w:lang w:eastAsia="it-IT"/>
        </w:rPr>
      </w:pPr>
    </w:p>
    <w:p w14:paraId="70616EDB" w14:textId="06DD4156" w:rsidR="005A7E7F" w:rsidRPr="00C11FFC" w:rsidRDefault="00C11FFC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Arial MT" w:hAnsi="Arial" w:cs="Arial"/>
          <w:b/>
          <w:bCs/>
          <w:sz w:val="18"/>
          <w:szCs w:val="18"/>
          <w:lang w:val="en-US"/>
        </w:rPr>
      </w:pPr>
      <w:bookmarkStart w:id="0" w:name="_Hlk122607936"/>
      <w:r w:rsidRPr="00C11FFC">
        <w:rPr>
          <w:rFonts w:ascii="Arial" w:eastAsia="Arial MT" w:hAnsi="Arial" w:cs="Arial"/>
          <w:b/>
          <w:bCs/>
          <w:sz w:val="18"/>
          <w:szCs w:val="18"/>
          <w:lang w:val="en-US"/>
        </w:rPr>
        <w:t xml:space="preserve">AVVISO DI SELEZIONE PER IL RECLUTAMENTO DI PERSONALE INTERNO DOCENTE MADRELINGUA </w:t>
      </w:r>
      <w:r w:rsidR="00667167">
        <w:rPr>
          <w:rFonts w:ascii="Arial" w:eastAsia="Arial MT" w:hAnsi="Arial" w:cs="Arial"/>
          <w:b/>
          <w:bCs/>
          <w:sz w:val="18"/>
          <w:szCs w:val="18"/>
          <w:lang w:val="en-US"/>
        </w:rPr>
        <w:t>INGLESE</w:t>
      </w:r>
      <w:r w:rsidRPr="00C11FFC">
        <w:rPr>
          <w:rFonts w:ascii="Arial" w:eastAsia="Arial MT" w:hAnsi="Arial" w:cs="Arial"/>
          <w:b/>
          <w:bCs/>
          <w:sz w:val="18"/>
          <w:szCs w:val="18"/>
          <w:lang w:val="en-US"/>
        </w:rPr>
        <w:t xml:space="preserve"> PER LO SVOLGIMENTO DI </w:t>
      </w:r>
      <w:r w:rsidR="00667167">
        <w:rPr>
          <w:rFonts w:ascii="Arial" w:eastAsia="Arial MT" w:hAnsi="Arial" w:cs="Arial"/>
          <w:b/>
          <w:bCs/>
          <w:sz w:val="18"/>
          <w:szCs w:val="18"/>
          <w:lang w:val="en-US"/>
        </w:rPr>
        <w:t xml:space="preserve">UN CORSO </w:t>
      </w:r>
      <w:r w:rsidRPr="00C11FFC">
        <w:rPr>
          <w:rFonts w:ascii="Arial" w:eastAsia="Arial MT" w:hAnsi="Arial" w:cs="Arial"/>
          <w:b/>
          <w:bCs/>
          <w:sz w:val="18"/>
          <w:szCs w:val="18"/>
          <w:lang w:val="en-US"/>
        </w:rPr>
        <w:t xml:space="preserve">DI LINGUA </w:t>
      </w:r>
      <w:r w:rsidR="00667167">
        <w:rPr>
          <w:rFonts w:ascii="Arial" w:eastAsia="Arial MT" w:hAnsi="Arial" w:cs="Arial"/>
          <w:b/>
          <w:bCs/>
          <w:sz w:val="18"/>
          <w:szCs w:val="18"/>
          <w:lang w:val="en-US"/>
        </w:rPr>
        <w:t>INGLESE</w:t>
      </w:r>
      <w:r w:rsidRPr="00C11FFC">
        <w:rPr>
          <w:rFonts w:ascii="Arial" w:eastAsia="Arial MT" w:hAnsi="Arial" w:cs="Arial"/>
          <w:b/>
          <w:bCs/>
          <w:sz w:val="18"/>
          <w:szCs w:val="18"/>
          <w:lang w:val="en-US"/>
        </w:rPr>
        <w:t xml:space="preserve"> FINALIZZAT</w:t>
      </w:r>
      <w:r w:rsidR="00667167">
        <w:rPr>
          <w:rFonts w:ascii="Arial" w:eastAsia="Arial MT" w:hAnsi="Arial" w:cs="Arial"/>
          <w:b/>
          <w:bCs/>
          <w:sz w:val="18"/>
          <w:szCs w:val="18"/>
          <w:lang w:val="en-US"/>
        </w:rPr>
        <w:t>O</w:t>
      </w:r>
      <w:r w:rsidRPr="00C11FFC">
        <w:rPr>
          <w:rFonts w:ascii="Arial" w:eastAsia="Arial MT" w:hAnsi="Arial" w:cs="Arial"/>
          <w:b/>
          <w:bCs/>
          <w:sz w:val="18"/>
          <w:szCs w:val="18"/>
          <w:lang w:val="en-US"/>
        </w:rPr>
        <w:t xml:space="preserve"> ALLA PREPARAZIONE DEGLI STUDENTI AGLI ESAMI DI CERTIFICAZIONE ESTERNA: </w:t>
      </w:r>
      <w:r w:rsidR="00667167">
        <w:rPr>
          <w:rFonts w:ascii="Arial" w:eastAsia="Arial MT" w:hAnsi="Arial" w:cs="Arial"/>
          <w:b/>
          <w:bCs/>
          <w:sz w:val="18"/>
          <w:szCs w:val="18"/>
          <w:lang w:val="en-US"/>
        </w:rPr>
        <w:t>CAE (C1</w:t>
      </w:r>
      <w:r w:rsidRPr="00C11FFC">
        <w:rPr>
          <w:rFonts w:ascii="Arial" w:eastAsia="Arial MT" w:hAnsi="Arial" w:cs="Arial"/>
          <w:b/>
          <w:bCs/>
          <w:sz w:val="18"/>
          <w:szCs w:val="18"/>
          <w:lang w:val="en-US"/>
        </w:rPr>
        <w:t>).</w:t>
      </w:r>
      <w:bookmarkEnd w:id="0"/>
    </w:p>
    <w:p w14:paraId="175856D1" w14:textId="64F88007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tbl>
      <w:tblPr>
        <w:tblStyle w:val="TableNormal"/>
        <w:tblW w:w="100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4395"/>
        <w:gridCol w:w="1559"/>
        <w:gridCol w:w="1417"/>
        <w:gridCol w:w="1560"/>
      </w:tblGrid>
      <w:tr w:rsidR="00D14CF0" w:rsidRPr="00353A6C" w14:paraId="1BB07CF4" w14:textId="324BACD7" w:rsidTr="00273FDB">
        <w:trPr>
          <w:trHeight w:val="244"/>
        </w:trPr>
        <w:tc>
          <w:tcPr>
            <w:tcW w:w="1134" w:type="dxa"/>
          </w:tcPr>
          <w:p w14:paraId="55009EED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13DDDEEA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1BD714D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3BE74F5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560" w:type="dxa"/>
          </w:tcPr>
          <w:p w14:paraId="1C328375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D14CF0" w:rsidRPr="00353A6C" w14:paraId="7AE8A594" w14:textId="58E9E0B1" w:rsidTr="00273FDB">
        <w:trPr>
          <w:trHeight w:val="489"/>
        </w:trPr>
        <w:tc>
          <w:tcPr>
            <w:tcW w:w="1134" w:type="dxa"/>
          </w:tcPr>
          <w:p w14:paraId="5CB65848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Sezione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</w:t>
            </w:r>
          </w:p>
          <w:p w14:paraId="5A65B279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0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proofErr w:type="spellEnd"/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4395" w:type="dxa"/>
          </w:tcPr>
          <w:p w14:paraId="0A7CB084" w14:textId="7C877EB4" w:rsidR="00D14CF0" w:rsidRPr="00A52CDA" w:rsidRDefault="00A52CDA" w:rsidP="00F9389B">
            <w:pPr>
              <w:pStyle w:val="TableParagraph"/>
              <w:spacing w:line="243" w:lineRule="exact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b/>
                <w:bCs/>
                <w:sz w:val="18"/>
                <w:szCs w:val="18"/>
              </w:rPr>
              <w:t>REQUISITI e CRITERI</w:t>
            </w:r>
          </w:p>
        </w:tc>
        <w:tc>
          <w:tcPr>
            <w:tcW w:w="1559" w:type="dxa"/>
          </w:tcPr>
          <w:p w14:paraId="6C8C6249" w14:textId="77777777" w:rsidR="00D14CF0" w:rsidRPr="00A52CDA" w:rsidRDefault="00D14CF0" w:rsidP="00F9389B">
            <w:pPr>
              <w:pStyle w:val="TableParagraph"/>
              <w:spacing w:line="243" w:lineRule="exact"/>
              <w:ind w:left="120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Griglia</w:t>
            </w:r>
            <w:proofErr w:type="spellEnd"/>
            <w:r w:rsidRPr="00A52CDA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A52CDA">
              <w:rPr>
                <w:rFonts w:ascii="Arial" w:hAnsi="Arial" w:cs="Arial"/>
                <w:sz w:val="18"/>
                <w:szCs w:val="18"/>
              </w:rPr>
              <w:t>di</w:t>
            </w:r>
          </w:p>
          <w:p w14:paraId="60A37C69" w14:textId="77777777" w:rsidR="00D14CF0" w:rsidRPr="00A52CDA" w:rsidRDefault="00D14CF0" w:rsidP="00F9389B">
            <w:pPr>
              <w:pStyle w:val="TableParagraph"/>
              <w:spacing w:line="225" w:lineRule="exact"/>
              <w:ind w:left="118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valutazione</w:t>
            </w:r>
            <w:proofErr w:type="spellEnd"/>
          </w:p>
        </w:tc>
        <w:tc>
          <w:tcPr>
            <w:tcW w:w="1417" w:type="dxa"/>
          </w:tcPr>
          <w:p w14:paraId="309BCA0E" w14:textId="35D55F37" w:rsidR="00D14CF0" w:rsidRPr="00A52CDA" w:rsidRDefault="00A52CDA" w:rsidP="00F9389B">
            <w:pPr>
              <w:pStyle w:val="TableParagraph"/>
              <w:spacing w:line="243" w:lineRule="exact"/>
              <w:ind w:left="120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b/>
                <w:bCs/>
                <w:sz w:val="18"/>
                <w:szCs w:val="18"/>
              </w:rPr>
              <w:t>PUNTEGGIO A CURA DEL CANDIDATO</w:t>
            </w:r>
          </w:p>
        </w:tc>
        <w:tc>
          <w:tcPr>
            <w:tcW w:w="1560" w:type="dxa"/>
          </w:tcPr>
          <w:p w14:paraId="1F5DC131" w14:textId="7F44748E" w:rsidR="00D14CF0" w:rsidRPr="00A52CDA" w:rsidRDefault="00A52CDA" w:rsidP="00F9389B">
            <w:pPr>
              <w:pStyle w:val="TableParagraph"/>
              <w:spacing w:line="243" w:lineRule="exact"/>
              <w:ind w:left="120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b/>
                <w:bCs/>
                <w:sz w:val="18"/>
                <w:szCs w:val="18"/>
              </w:rPr>
              <w:t>PUNTEGGIO A CURA DELL’UFFICIO</w:t>
            </w:r>
          </w:p>
        </w:tc>
      </w:tr>
      <w:tr w:rsidR="00D14CF0" w:rsidRPr="00353A6C" w14:paraId="62822AB7" w14:textId="6AC934F0" w:rsidTr="00273FDB">
        <w:trPr>
          <w:trHeight w:val="1463"/>
        </w:trPr>
        <w:tc>
          <w:tcPr>
            <w:tcW w:w="1134" w:type="dxa"/>
          </w:tcPr>
          <w:p w14:paraId="4A250C03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0A4AA2A3" w14:textId="731CCA64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r w:rsidRPr="00D028CB">
              <w:rPr>
                <w:sz w:val="20"/>
                <w:szCs w:val="20"/>
              </w:rPr>
              <w:t>diplom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di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D028CB">
              <w:rPr>
                <w:sz w:val="20"/>
                <w:szCs w:val="20"/>
              </w:rPr>
              <w:t>scuola</w:t>
            </w:r>
            <w:proofErr w:type="spellEnd"/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perio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D028CB">
              <w:rPr>
                <w:sz w:val="20"/>
                <w:szCs w:val="20"/>
              </w:rPr>
              <w:t>conseguito</w:t>
            </w:r>
            <w:proofErr w:type="spellEnd"/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in</w:t>
            </w:r>
            <w:r w:rsidRPr="00D028CB">
              <w:rPr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D028CB">
              <w:rPr>
                <w:sz w:val="20"/>
                <w:szCs w:val="20"/>
              </w:rPr>
              <w:t>paese</w:t>
            </w:r>
            <w:proofErr w:type="spellEnd"/>
            <w:r w:rsidRPr="00D028CB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="00667167">
              <w:rPr>
                <w:sz w:val="20"/>
                <w:szCs w:val="20"/>
              </w:rPr>
              <w:t>inglese</w:t>
            </w:r>
            <w:proofErr w:type="spellEnd"/>
          </w:p>
          <w:p w14:paraId="6C4E0EFE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Indicare</w:t>
            </w:r>
            <w:proofErr w:type="spellEnd"/>
            <w:r w:rsidRPr="00C01932">
              <w:rPr>
                <w:sz w:val="20"/>
                <w:szCs w:val="20"/>
              </w:rPr>
              <w:t>:</w:t>
            </w:r>
          </w:p>
          <w:p w14:paraId="09A226EE" w14:textId="77777777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tipo</w:t>
            </w:r>
            <w:proofErr w:type="spellEnd"/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ploma</w:t>
            </w:r>
            <w:r w:rsidRPr="00C01932">
              <w:rPr>
                <w:spacing w:val="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2CBC274B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paes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nseguimento</w:t>
            </w:r>
            <w:proofErr w:type="spellEnd"/>
            <w:r w:rsidRPr="00C01932">
              <w:rPr>
                <w:sz w:val="20"/>
                <w:szCs w:val="20"/>
              </w:rPr>
              <w:t>……………….</w:t>
            </w:r>
          </w:p>
          <w:p w14:paraId="493C2FE1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nni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urata</w:t>
            </w:r>
            <w:proofErr w:type="spellEnd"/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legale</w:t>
            </w:r>
            <w:proofErr w:type="spellEnd"/>
            <w:r w:rsidRPr="00C01932">
              <w:rPr>
                <w:sz w:val="20"/>
                <w:szCs w:val="20"/>
              </w:rPr>
              <w:t>……..………….</w:t>
            </w:r>
          </w:p>
        </w:tc>
        <w:tc>
          <w:tcPr>
            <w:tcW w:w="1559" w:type="dxa"/>
          </w:tcPr>
          <w:p w14:paraId="25059718" w14:textId="77777777" w:rsidR="00D14CF0" w:rsidRPr="00C01932" w:rsidRDefault="00D14CF0" w:rsidP="00F9389B">
            <w:pPr>
              <w:pStyle w:val="TableParagraph"/>
              <w:jc w:val="center"/>
              <w:rPr>
                <w:sz w:val="20"/>
                <w:szCs w:val="20"/>
              </w:rPr>
            </w:pPr>
            <w:r w:rsidRPr="00741827">
              <w:rPr>
                <w:sz w:val="20"/>
                <w:szCs w:val="20"/>
              </w:rPr>
              <w:t>20punti</w:t>
            </w:r>
          </w:p>
        </w:tc>
        <w:tc>
          <w:tcPr>
            <w:tcW w:w="1417" w:type="dxa"/>
          </w:tcPr>
          <w:p w14:paraId="09BEF3A3" w14:textId="77777777" w:rsidR="00D14CF0" w:rsidRPr="00741827" w:rsidRDefault="00D14CF0" w:rsidP="00F9389B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4400C79C" w14:textId="77777777" w:rsidR="00D14CF0" w:rsidRPr="00741827" w:rsidRDefault="00D14CF0" w:rsidP="00F9389B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D14CF0" w:rsidRPr="00353A6C" w14:paraId="5A67CB5E" w14:textId="6CF67F37" w:rsidTr="00273FDB">
        <w:trPr>
          <w:trHeight w:val="1221"/>
        </w:trPr>
        <w:tc>
          <w:tcPr>
            <w:tcW w:w="1134" w:type="dxa"/>
          </w:tcPr>
          <w:p w14:paraId="36AD94C2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3C30ADFE" w14:textId="77777777" w:rsidR="00D14CF0" w:rsidRDefault="00D14CF0" w:rsidP="00F9389B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01932">
              <w:rPr>
                <w:sz w:val="20"/>
                <w:szCs w:val="20"/>
              </w:rPr>
              <w:t>orso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universitario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fferente</w:t>
            </w:r>
            <w:proofErr w:type="spellEnd"/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lla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tipologia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ntervento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328FC91C" w14:textId="77777777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ndicare</w:t>
            </w:r>
            <w:proofErr w:type="spellEnd"/>
            <w:r w:rsidRPr="00C01932">
              <w:rPr>
                <w:sz w:val="20"/>
                <w:szCs w:val="20"/>
              </w:rPr>
              <w:t>:</w:t>
            </w:r>
          </w:p>
          <w:p w14:paraId="5122F6DC" w14:textId="77777777" w:rsidR="00D14CF0" w:rsidRPr="00C01932" w:rsidRDefault="00D14CF0" w:rsidP="00F9389B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tipo</w:t>
            </w:r>
            <w:proofErr w:type="spellEnd"/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laurea</w:t>
            </w:r>
            <w:proofErr w:type="spellEnd"/>
            <w:r w:rsidRPr="00C01932">
              <w:rPr>
                <w:spacing w:val="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45653EE5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paes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nseguimento</w:t>
            </w:r>
            <w:proofErr w:type="spellEnd"/>
            <w:r w:rsidRPr="00C01932">
              <w:rPr>
                <w:sz w:val="20"/>
                <w:szCs w:val="20"/>
              </w:rPr>
              <w:t>……………….</w:t>
            </w:r>
          </w:p>
          <w:p w14:paraId="582AC363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nni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urata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legale</w:t>
            </w:r>
            <w:proofErr w:type="spellEnd"/>
            <w:r w:rsidRPr="00C01932">
              <w:rPr>
                <w:sz w:val="20"/>
                <w:szCs w:val="20"/>
              </w:rPr>
              <w:t>……..………….</w:t>
            </w:r>
          </w:p>
        </w:tc>
        <w:tc>
          <w:tcPr>
            <w:tcW w:w="1559" w:type="dxa"/>
          </w:tcPr>
          <w:p w14:paraId="7B9691E4" w14:textId="77777777" w:rsidR="00D14CF0" w:rsidRPr="00C01932" w:rsidRDefault="00D14CF0" w:rsidP="00F9389B">
            <w:pPr>
              <w:pStyle w:val="TableParagraph"/>
              <w:ind w:left="307" w:right="289"/>
              <w:jc w:val="center"/>
              <w:rPr>
                <w:sz w:val="20"/>
                <w:szCs w:val="20"/>
              </w:rPr>
            </w:pPr>
            <w:r>
              <w:rPr>
                <w:spacing w:val="-7"/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punti</w:t>
            </w:r>
            <w:proofErr w:type="spellEnd"/>
          </w:p>
        </w:tc>
        <w:tc>
          <w:tcPr>
            <w:tcW w:w="1417" w:type="dxa"/>
          </w:tcPr>
          <w:p w14:paraId="6A6F63AC" w14:textId="77777777" w:rsidR="00D14CF0" w:rsidRDefault="00D14CF0" w:rsidP="00F9389B">
            <w:pPr>
              <w:pStyle w:val="TableParagraph"/>
              <w:ind w:left="307" w:right="289"/>
              <w:jc w:val="center"/>
              <w:rPr>
                <w:spacing w:val="-7"/>
                <w:sz w:val="20"/>
                <w:szCs w:val="20"/>
              </w:rPr>
            </w:pPr>
          </w:p>
        </w:tc>
        <w:tc>
          <w:tcPr>
            <w:tcW w:w="1560" w:type="dxa"/>
          </w:tcPr>
          <w:p w14:paraId="477B4F20" w14:textId="77777777" w:rsidR="00D14CF0" w:rsidRDefault="00D14CF0" w:rsidP="00F9389B">
            <w:pPr>
              <w:pStyle w:val="TableParagraph"/>
              <w:ind w:left="307" w:right="289"/>
              <w:jc w:val="center"/>
              <w:rPr>
                <w:spacing w:val="-7"/>
                <w:sz w:val="20"/>
                <w:szCs w:val="20"/>
              </w:rPr>
            </w:pPr>
          </w:p>
        </w:tc>
      </w:tr>
      <w:tr w:rsidR="00D14CF0" w:rsidRPr="00353A6C" w14:paraId="22715847" w14:textId="60975910" w:rsidTr="00273FDB">
        <w:trPr>
          <w:trHeight w:val="244"/>
        </w:trPr>
        <w:tc>
          <w:tcPr>
            <w:tcW w:w="1134" w:type="dxa"/>
          </w:tcPr>
          <w:p w14:paraId="5AF1B295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055CEB61" w14:textId="3555441D" w:rsidR="00D14CF0" w:rsidRPr="00C01932" w:rsidRDefault="00173721" w:rsidP="00667167">
            <w:pPr>
              <w:pStyle w:val="TableParagraph"/>
              <w:spacing w:line="224" w:lineRule="exact"/>
              <w:rPr>
                <w:sz w:val="20"/>
                <w:szCs w:val="20"/>
              </w:rPr>
            </w:pPr>
            <w:proofErr w:type="spellStart"/>
            <w:r>
              <w:rPr>
                <w:spacing w:val="-2"/>
                <w:sz w:val="20"/>
                <w:szCs w:val="20"/>
              </w:rPr>
              <w:t>Abilitazione</w:t>
            </w:r>
            <w:proofErr w:type="spellEnd"/>
            <w:r>
              <w:rPr>
                <w:spacing w:val="-2"/>
                <w:sz w:val="20"/>
                <w:szCs w:val="20"/>
              </w:rPr>
              <w:t xml:space="preserve"> PET – FCE - </w:t>
            </w:r>
            <w:bookmarkStart w:id="1" w:name="_GoBack"/>
            <w:bookmarkEnd w:id="1"/>
            <w:r w:rsidR="00C11FFC" w:rsidRPr="00C11FFC">
              <w:rPr>
                <w:spacing w:val="-2"/>
                <w:sz w:val="20"/>
                <w:szCs w:val="20"/>
              </w:rPr>
              <w:t xml:space="preserve"> </w:t>
            </w:r>
            <w:r w:rsidR="00667167">
              <w:rPr>
                <w:spacing w:val="-2"/>
                <w:sz w:val="20"/>
                <w:szCs w:val="20"/>
              </w:rPr>
              <w:t>CAE</w:t>
            </w:r>
          </w:p>
        </w:tc>
        <w:tc>
          <w:tcPr>
            <w:tcW w:w="1559" w:type="dxa"/>
          </w:tcPr>
          <w:p w14:paraId="58BE9545" w14:textId="77777777" w:rsidR="00D14CF0" w:rsidRPr="00C01932" w:rsidRDefault="00D14CF0" w:rsidP="00F9389B">
            <w:pPr>
              <w:pStyle w:val="TableParagraph"/>
              <w:spacing w:line="224" w:lineRule="exact"/>
              <w:ind w:left="120" w:right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</w:p>
        </w:tc>
        <w:tc>
          <w:tcPr>
            <w:tcW w:w="1417" w:type="dxa"/>
          </w:tcPr>
          <w:p w14:paraId="64215B20" w14:textId="77777777" w:rsidR="00D14CF0" w:rsidRDefault="00D14CF0" w:rsidP="00F9389B">
            <w:pPr>
              <w:pStyle w:val="TableParagraph"/>
              <w:spacing w:line="224" w:lineRule="exact"/>
              <w:ind w:left="120" w:right="111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29409DDF" w14:textId="77777777" w:rsidR="00D14CF0" w:rsidRDefault="00D14CF0" w:rsidP="00F9389B">
            <w:pPr>
              <w:pStyle w:val="TableParagraph"/>
              <w:spacing w:line="224" w:lineRule="exact"/>
              <w:ind w:left="120" w:right="111"/>
              <w:jc w:val="center"/>
              <w:rPr>
                <w:sz w:val="20"/>
                <w:szCs w:val="20"/>
              </w:rPr>
            </w:pPr>
          </w:p>
        </w:tc>
      </w:tr>
      <w:tr w:rsidR="00D14CF0" w:rsidRPr="00353A6C" w14:paraId="6D74F582" w14:textId="2EF52C6F" w:rsidTr="00273FDB">
        <w:trPr>
          <w:trHeight w:val="731"/>
        </w:trPr>
        <w:tc>
          <w:tcPr>
            <w:tcW w:w="1134" w:type="dxa"/>
          </w:tcPr>
          <w:p w14:paraId="715457F5" w14:textId="77777777" w:rsidR="00D14CF0" w:rsidRPr="00C01932" w:rsidRDefault="00D14CF0" w:rsidP="00F9389B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Sezione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B</w:t>
            </w:r>
          </w:p>
          <w:p w14:paraId="4BBF4CBC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0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4395" w:type="dxa"/>
          </w:tcPr>
          <w:p w14:paraId="04EFB685" w14:textId="77777777" w:rsidR="00D14CF0" w:rsidRPr="00C01932" w:rsidRDefault="00D14CF0" w:rsidP="00F9389B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OMPETENZ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</w:t>
            </w:r>
          </w:p>
          <w:p w14:paraId="7B39C735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(</w:t>
            </w:r>
            <w:proofErr w:type="spellStart"/>
            <w:r w:rsidRPr="00C01932">
              <w:rPr>
                <w:sz w:val="20"/>
                <w:szCs w:val="20"/>
              </w:rPr>
              <w:t>anzianità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ocenza</w:t>
            </w:r>
            <w:proofErr w:type="spellEnd"/>
            <w:r w:rsidRPr="00C01932">
              <w:rPr>
                <w:sz w:val="20"/>
                <w:szCs w:val="20"/>
              </w:rPr>
              <w:t>,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llaborazioni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Università</w:t>
            </w:r>
            <w:proofErr w:type="spellEnd"/>
            <w:r w:rsidRPr="00C01932">
              <w:rPr>
                <w:sz w:val="20"/>
                <w:szCs w:val="20"/>
              </w:rPr>
              <w:t xml:space="preserve">, </w:t>
            </w:r>
            <w:proofErr w:type="spellStart"/>
            <w:r w:rsidRPr="00C01932">
              <w:rPr>
                <w:sz w:val="20"/>
                <w:szCs w:val="20"/>
              </w:rPr>
              <w:t>associazioni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i</w:t>
            </w:r>
            <w:proofErr w:type="spellEnd"/>
            <w:r w:rsidRPr="00C01932">
              <w:rPr>
                <w:sz w:val="20"/>
                <w:szCs w:val="20"/>
              </w:rPr>
              <w:t>):</w:t>
            </w:r>
          </w:p>
        </w:tc>
        <w:tc>
          <w:tcPr>
            <w:tcW w:w="1559" w:type="dxa"/>
          </w:tcPr>
          <w:p w14:paraId="729C339D" w14:textId="77777777" w:rsidR="00D14CF0" w:rsidRPr="00C01932" w:rsidRDefault="00D14CF0" w:rsidP="00A52CDA">
            <w:pPr>
              <w:pStyle w:val="TableParagraph"/>
              <w:spacing w:line="243" w:lineRule="exact"/>
              <w:ind w:left="120" w:right="111"/>
              <w:jc w:val="center"/>
              <w:rPr>
                <w:sz w:val="20"/>
                <w:szCs w:val="20"/>
              </w:rPr>
            </w:pP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Griglia</w:t>
            </w:r>
            <w:proofErr w:type="spellEnd"/>
            <w:r w:rsidRPr="00A52CDA">
              <w:rPr>
                <w:rFonts w:ascii="Arial" w:hAnsi="Arial" w:cs="Arial"/>
                <w:sz w:val="18"/>
                <w:szCs w:val="18"/>
              </w:rPr>
              <w:t xml:space="preserve"> di </w:t>
            </w: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valutazione</w:t>
            </w:r>
            <w:proofErr w:type="spellEnd"/>
          </w:p>
        </w:tc>
        <w:tc>
          <w:tcPr>
            <w:tcW w:w="1417" w:type="dxa"/>
          </w:tcPr>
          <w:p w14:paraId="34CC2F3A" w14:textId="77777777" w:rsidR="00D14CF0" w:rsidRPr="00C01932" w:rsidRDefault="00D14CF0" w:rsidP="00F9389B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0EB66F8D" w14:textId="77777777" w:rsidR="00D14CF0" w:rsidRPr="00C01932" w:rsidRDefault="00D14CF0" w:rsidP="00F9389B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</w:p>
        </w:tc>
      </w:tr>
      <w:tr w:rsidR="00D14CF0" w:rsidRPr="00353A6C" w14:paraId="4C6FF929" w14:textId="07E223CE" w:rsidTr="003675C1">
        <w:trPr>
          <w:trHeight w:val="732"/>
        </w:trPr>
        <w:tc>
          <w:tcPr>
            <w:tcW w:w="1134" w:type="dxa"/>
            <w:vMerge w:val="restart"/>
          </w:tcPr>
          <w:p w14:paraId="3AFB7696" w14:textId="5B87007C" w:rsidR="00D14CF0" w:rsidRPr="00C01932" w:rsidRDefault="000F5841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r>
              <w:rPr>
                <w:noProof/>
                <w:lang w:eastAsia="it-IT"/>
              </w:rPr>
              <mc:AlternateContent>
                <mc:Choice Requires="wps">
                  <w:drawing>
                    <wp:anchor distT="0" distB="0" distL="0" distR="0" simplePos="0" relativeHeight="251657728" behindDoc="1" locked="0" layoutInCell="1" allowOverlap="1" wp14:anchorId="26B2D933" wp14:editId="2D48C3A9">
                      <wp:simplePos x="0" y="0"/>
                      <wp:positionH relativeFrom="page">
                        <wp:posOffset>13335</wp:posOffset>
                      </wp:positionH>
                      <wp:positionV relativeFrom="paragraph">
                        <wp:posOffset>-626110</wp:posOffset>
                      </wp:positionV>
                      <wp:extent cx="6339840" cy="697230"/>
                      <wp:effectExtent l="13335" t="0" r="9525" b="5080"/>
                      <wp:wrapTopAndBottom/>
                      <wp:docPr id="1" name="Figura a mano libera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 flipV="1">
                                <a:off x="0" y="0"/>
                                <a:ext cx="6339840" cy="697230"/>
                              </a:xfrm>
                              <a:custGeom>
                                <a:avLst/>
                                <a:gdLst>
                                  <a:gd name="T0" fmla="*/ 0 w 9984"/>
                                  <a:gd name="T1" fmla="*/ 0 h 1270"/>
                                  <a:gd name="T2" fmla="*/ 6339840 w 9984"/>
                                  <a:gd name="T3" fmla="*/ 0 h 1270"/>
                                  <a:gd name="T4" fmla="*/ 0 60000 65536"/>
                                  <a:gd name="T5" fmla="*/ 0 60000 65536"/>
                                </a:gdLst>
                                <a:ahLst/>
                                <a:cxnLst>
                                  <a:cxn ang="T4">
                                    <a:pos x="T0" y="T1"/>
                                  </a:cxn>
                                  <a:cxn ang="T5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9984" h="1270">
                                    <a:moveTo>
                                      <a:pt x="0" y="0"/>
                                    </a:moveTo>
                                    <a:lnTo>
                                      <a:pt x="9984" y="0"/>
                                    </a:lnTo>
                                  </a:path>
                                </a:pathLst>
                              </a:custGeom>
                              <a:noFill/>
                              <a:ln w="3048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Figura a mano libera 2" o:spid="_x0000_s1026" style="position:absolute;margin-left:1.05pt;margin-top:-49.3pt;width:499.2pt;height:54.9pt;flip:y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" path="m,l9984,e" filled="f" strokeweight=".24pt">
                      <v:path arrowok="t" o:connecttype="custom" o:connectlocs="0,0;2147483647,0" o:connectangles="0,0"/>
                      <w10:wrap type="topAndBottom" anchorx="page"/>
                    </v:shape>
                  </w:pict>
                </mc:Fallback>
              </mc:AlternateContent>
            </w:r>
          </w:p>
        </w:tc>
        <w:tc>
          <w:tcPr>
            <w:tcW w:w="4395" w:type="dxa"/>
            <w:tcBorders>
              <w:bottom w:val="single" w:sz="4" w:space="0" w:color="auto"/>
            </w:tcBorders>
          </w:tcPr>
          <w:p w14:paraId="5C0123CB" w14:textId="79A321BF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ZION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OMERIDIANE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EPARAZION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L</w:t>
            </w:r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I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="00B6337E">
              <w:rPr>
                <w:spacing w:val="-5"/>
                <w:sz w:val="20"/>
                <w:szCs w:val="20"/>
              </w:rPr>
              <w:t>DELE</w:t>
            </w:r>
          </w:p>
          <w:p w14:paraId="32C711A4" w14:textId="77777777" w:rsidR="00D14CF0" w:rsidRPr="00C01932" w:rsidRDefault="00D14CF0" w:rsidP="00F9389B">
            <w:pPr>
              <w:pStyle w:val="TableParagraph"/>
              <w:spacing w:line="224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</w:t>
            </w:r>
            <w:proofErr w:type="spellStart"/>
            <w:r w:rsidRPr="00C01932">
              <w:rPr>
                <w:sz w:val="20"/>
                <w:szCs w:val="20"/>
              </w:rPr>
              <w:t>specificare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tipo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u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si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sono</w:t>
            </w:r>
            <w:proofErr w:type="spellEnd"/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effettuati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</w:t>
            </w:r>
            <w:proofErr w:type="spellEnd"/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rsi</w:t>
            </w:r>
            <w:proofErr w:type="spellEnd"/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A6C6BF2" w14:textId="014DC26C" w:rsidR="00D14CF0" w:rsidRPr="00273FDB" w:rsidRDefault="00D14CF0" w:rsidP="00273FDB">
            <w:pPr>
              <w:pStyle w:val="TableParagraph"/>
              <w:ind w:left="0"/>
              <w:jc w:val="both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273FDB">
              <w:rPr>
                <w:sz w:val="18"/>
                <w:szCs w:val="18"/>
              </w:rPr>
              <w:t xml:space="preserve">5 </w:t>
            </w:r>
            <w:proofErr w:type="spellStart"/>
            <w:r w:rsidRPr="00273FDB">
              <w:rPr>
                <w:sz w:val="18"/>
                <w:szCs w:val="18"/>
              </w:rPr>
              <w:t>punti</w:t>
            </w:r>
            <w:proofErr w:type="spellEnd"/>
            <w:r w:rsidRPr="00273FDB">
              <w:rPr>
                <w:spacing w:val="-3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per</w:t>
            </w:r>
            <w:r w:rsidRPr="00273FDB">
              <w:rPr>
                <w:spacing w:val="-2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anno</w:t>
            </w:r>
          </w:p>
          <w:p w14:paraId="2C762B83" w14:textId="67BC2358" w:rsidR="00D14CF0" w:rsidRPr="00C01932" w:rsidRDefault="00D14CF0" w:rsidP="00F9389B">
            <w:pPr>
              <w:pStyle w:val="TableParagraph"/>
              <w:spacing w:before="1"/>
              <w:ind w:left="156" w:right="138" w:hanging="10"/>
              <w:jc w:val="center"/>
              <w:rPr>
                <w:sz w:val="20"/>
                <w:szCs w:val="20"/>
              </w:rPr>
            </w:pPr>
            <w:proofErr w:type="spellStart"/>
            <w:r w:rsidRPr="00273FDB">
              <w:rPr>
                <w:sz w:val="18"/>
                <w:szCs w:val="18"/>
              </w:rPr>
              <w:t>scolastico</w:t>
            </w:r>
            <w:proofErr w:type="spellEnd"/>
            <w:r w:rsidRPr="00273FDB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273FDB">
              <w:rPr>
                <w:sz w:val="18"/>
                <w:szCs w:val="18"/>
              </w:rPr>
              <w:t>fino</w:t>
            </w:r>
            <w:proofErr w:type="spellEnd"/>
            <w:r w:rsidR="00273FDB" w:rsidRPr="00273FDB">
              <w:rPr>
                <w:spacing w:val="-6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ad</w:t>
            </w:r>
            <w:r w:rsidRPr="00273FDB">
              <w:rPr>
                <w:spacing w:val="-6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un</w:t>
            </w:r>
            <w:r w:rsidRPr="00273FDB">
              <w:rPr>
                <w:spacing w:val="-42"/>
                <w:sz w:val="18"/>
                <w:szCs w:val="18"/>
              </w:rPr>
              <w:t xml:space="preserve"> </w:t>
            </w:r>
            <w:proofErr w:type="spellStart"/>
            <w:r w:rsidRPr="00273FDB">
              <w:rPr>
                <w:sz w:val="18"/>
                <w:szCs w:val="18"/>
              </w:rPr>
              <w:t>massimo</w:t>
            </w:r>
            <w:proofErr w:type="spellEnd"/>
            <w:r w:rsidRPr="00273FDB">
              <w:rPr>
                <w:sz w:val="18"/>
                <w:szCs w:val="18"/>
              </w:rPr>
              <w:t xml:space="preserve"> di 25 </w:t>
            </w:r>
            <w:proofErr w:type="spellStart"/>
            <w:r w:rsidRPr="00273FDB">
              <w:rPr>
                <w:sz w:val="18"/>
                <w:szCs w:val="18"/>
              </w:rPr>
              <w:t>punti</w:t>
            </w:r>
            <w:proofErr w:type="spellEnd"/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>
              <w:rPr>
                <w:spacing w:val="-43"/>
                <w:sz w:val="20"/>
                <w:szCs w:val="20"/>
              </w:rPr>
              <w:t xml:space="preserve">  </w:t>
            </w:r>
          </w:p>
        </w:tc>
        <w:tc>
          <w:tcPr>
            <w:tcW w:w="1417" w:type="dxa"/>
          </w:tcPr>
          <w:p w14:paraId="6882C550" w14:textId="77777777" w:rsidR="00D14CF0" w:rsidRDefault="00D14CF0" w:rsidP="00F9389B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0984566E" w14:textId="77777777" w:rsidR="00D14CF0" w:rsidRDefault="00D14CF0" w:rsidP="00F9389B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</w:tc>
      </w:tr>
      <w:tr w:rsidR="00E24D03" w:rsidRPr="00353A6C" w14:paraId="63BE17CF" w14:textId="34F45D1A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7EB6790D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  <w:tcBorders>
              <w:bottom w:val="single" w:sz="4" w:space="0" w:color="auto"/>
            </w:tcBorders>
          </w:tcPr>
          <w:p w14:paraId="394EDBCA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215295CC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Tipo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78497C89" w14:textId="77777777" w:rsidR="00E24D03" w:rsidRPr="00C01932" w:rsidRDefault="00E24D03" w:rsidP="00F9389B">
            <w:pPr>
              <w:pStyle w:val="TableParagraph"/>
              <w:spacing w:before="1"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363B9446" w14:textId="77777777" w:rsidR="00E24D03" w:rsidRPr="00C01932" w:rsidRDefault="00E24D03" w:rsidP="00F9389B">
            <w:pPr>
              <w:pStyle w:val="TableParagraph"/>
              <w:spacing w:line="225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</w:tcPr>
          <w:p w14:paraId="26B408B0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3DC55927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1DA48F8E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785084F4" w14:textId="4D23FDA5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0EA4522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50F0F9A9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47A6B185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Tipo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60F50F16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34509BAE" w14:textId="77777777" w:rsidR="00E24D03" w:rsidRPr="00C01932" w:rsidRDefault="00E24D03" w:rsidP="00F9389B">
            <w:pPr>
              <w:pStyle w:val="TableParagraph"/>
              <w:spacing w:before="1" w:line="22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/>
          </w:tcPr>
          <w:p w14:paraId="13713024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4ECF41B6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78C69295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158B4C90" w14:textId="74F250B1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44098777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3C9EBFC4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312F8C62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Tipo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08295EB3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3622BD5D" w14:textId="77777777" w:rsidR="00E24D03" w:rsidRPr="00C01932" w:rsidRDefault="00E24D03" w:rsidP="00F9389B">
            <w:pPr>
              <w:pStyle w:val="TableParagraph"/>
              <w:spacing w:before="1" w:line="22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/>
          </w:tcPr>
          <w:p w14:paraId="6DC7656F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51240885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0F0E8C2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5DD3C56A" w14:textId="3C23F675" w:rsidTr="001B696C">
        <w:trPr>
          <w:trHeight w:val="977"/>
        </w:trPr>
        <w:tc>
          <w:tcPr>
            <w:tcW w:w="1134" w:type="dxa"/>
            <w:vMerge/>
            <w:tcBorders>
              <w:top w:val="nil"/>
            </w:tcBorders>
          </w:tcPr>
          <w:p w14:paraId="1C04DFE5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020E14C9" w14:textId="77777777" w:rsidR="00E24D03" w:rsidRPr="00C01932" w:rsidRDefault="00E24D03" w:rsidP="00F9389B">
            <w:pPr>
              <w:pStyle w:val="TableParagraph"/>
              <w:spacing w:line="244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71400629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Tipo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40393401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6D8CE480" w14:textId="77777777" w:rsidR="00E24D03" w:rsidRPr="00C01932" w:rsidRDefault="00E24D03" w:rsidP="00F9389B">
            <w:pPr>
              <w:pStyle w:val="TableParagraph"/>
              <w:spacing w:before="1" w:line="22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/>
          </w:tcPr>
          <w:p w14:paraId="5126F00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1A3CD516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4AB2C01E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02332DE5" w14:textId="46812207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2049512C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37BBBA69" w14:textId="77777777" w:rsidR="00E24D03" w:rsidRPr="00C01932" w:rsidRDefault="00E24D03" w:rsidP="00F9389B">
            <w:pPr>
              <w:pStyle w:val="TableParagraph"/>
              <w:spacing w:before="1"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37EB152D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Tipo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509840AE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7BF62B2C" w14:textId="77777777" w:rsidR="00E24D03" w:rsidRPr="00C01932" w:rsidRDefault="00E24D03" w:rsidP="00F9389B">
            <w:pPr>
              <w:pStyle w:val="TableParagraph"/>
              <w:spacing w:line="22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/>
          </w:tcPr>
          <w:p w14:paraId="2DE340A1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3E28A921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63034C4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54F6423E" w14:textId="1092CCB7" w:rsidTr="00273FDB">
        <w:trPr>
          <w:trHeight w:val="479"/>
        </w:trPr>
        <w:tc>
          <w:tcPr>
            <w:tcW w:w="1134" w:type="dxa"/>
            <w:vMerge w:val="restart"/>
          </w:tcPr>
          <w:p w14:paraId="00744FA9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0920B2FC" w14:textId="77777777" w:rsidR="00D14CF0" w:rsidRPr="00C01932" w:rsidRDefault="00D14CF0" w:rsidP="00F9389B">
            <w:pPr>
              <w:pStyle w:val="TableParagraph"/>
              <w:spacing w:before="1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ocenza</w:t>
            </w:r>
            <w:proofErr w:type="spellEnd"/>
            <w:r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volta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esso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stituti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ubblici</w:t>
            </w:r>
            <w:proofErr w:type="spellEnd"/>
          </w:p>
        </w:tc>
        <w:tc>
          <w:tcPr>
            <w:tcW w:w="1559" w:type="dxa"/>
            <w:vMerge w:val="restart"/>
          </w:tcPr>
          <w:p w14:paraId="467F1494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144550D5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423AC9FB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64636A6A" w14:textId="77777777" w:rsidR="00D14CF0" w:rsidRPr="00C01932" w:rsidRDefault="00D14CF0" w:rsidP="00F9389B">
            <w:pPr>
              <w:pStyle w:val="TableParagraph"/>
              <w:spacing w:before="1"/>
              <w:ind w:left="123" w:right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ogni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pacing w:val="-4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fino</w:t>
            </w:r>
            <w:proofErr w:type="spellEnd"/>
            <w:r w:rsidRPr="00C01932">
              <w:rPr>
                <w:sz w:val="20"/>
                <w:szCs w:val="20"/>
              </w:rPr>
              <w:t xml:space="preserve"> ad un </w:t>
            </w:r>
            <w:proofErr w:type="spellStart"/>
            <w:r w:rsidRPr="00C01932">
              <w:rPr>
                <w:sz w:val="20"/>
                <w:szCs w:val="20"/>
              </w:rPr>
              <w:t>massimo</w:t>
            </w:r>
            <w:proofErr w:type="spellEnd"/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25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</w:p>
        </w:tc>
        <w:tc>
          <w:tcPr>
            <w:tcW w:w="1417" w:type="dxa"/>
          </w:tcPr>
          <w:p w14:paraId="7BE1E46E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6AC4386F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</w:tc>
      </w:tr>
      <w:tr w:rsidR="00D14CF0" w:rsidRPr="00353A6C" w14:paraId="0960A08A" w14:textId="04B5DDC2" w:rsidTr="00273FDB">
        <w:trPr>
          <w:trHeight w:val="570"/>
        </w:trPr>
        <w:tc>
          <w:tcPr>
            <w:tcW w:w="1134" w:type="dxa"/>
            <w:vMerge/>
            <w:tcBorders>
              <w:top w:val="nil"/>
            </w:tcBorders>
          </w:tcPr>
          <w:p w14:paraId="0658274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7EE7B810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1A8D45E3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38BEC38C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7920C12D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50091073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0D1A4C89" w14:textId="06C8F5BB" w:rsidTr="00273FDB">
        <w:trPr>
          <w:trHeight w:val="551"/>
        </w:trPr>
        <w:tc>
          <w:tcPr>
            <w:tcW w:w="1134" w:type="dxa"/>
            <w:vMerge/>
            <w:tcBorders>
              <w:top w:val="nil"/>
            </w:tcBorders>
          </w:tcPr>
          <w:p w14:paraId="5AFB76F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7C0FE1B4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0852BFE3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699826ED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274C26D5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6687B443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09BE927F" w14:textId="7F1B6A6B" w:rsidTr="00273FDB">
        <w:trPr>
          <w:trHeight w:val="559"/>
        </w:trPr>
        <w:tc>
          <w:tcPr>
            <w:tcW w:w="1134" w:type="dxa"/>
            <w:vMerge/>
            <w:tcBorders>
              <w:top w:val="nil"/>
            </w:tcBorders>
          </w:tcPr>
          <w:p w14:paraId="44F6CF9A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4B872AC0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1B7FDF7E" w14:textId="77777777" w:rsidR="00D14CF0" w:rsidRPr="00C01932" w:rsidRDefault="00D14CF0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13ADB327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0891C982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59CE834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451DA7C8" w14:textId="628F3719" w:rsidTr="00273FDB">
        <w:trPr>
          <w:trHeight w:val="553"/>
        </w:trPr>
        <w:tc>
          <w:tcPr>
            <w:tcW w:w="1134" w:type="dxa"/>
            <w:vMerge/>
            <w:tcBorders>
              <w:top w:val="nil"/>
            </w:tcBorders>
          </w:tcPr>
          <w:p w14:paraId="6F06D5DF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7447ADA4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7CDD607D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53CB9B9D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0F3215F2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2B41A109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061C0D90" w14:textId="0FCB9FC7" w:rsidTr="00273FDB">
        <w:trPr>
          <w:trHeight w:val="686"/>
        </w:trPr>
        <w:tc>
          <w:tcPr>
            <w:tcW w:w="1134" w:type="dxa"/>
            <w:vMerge/>
            <w:tcBorders>
              <w:top w:val="nil"/>
            </w:tcBorders>
          </w:tcPr>
          <w:p w14:paraId="1DBA8404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1767578F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7296D513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1F7928B9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5499780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11BD500A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1DC52DD9" w14:textId="26B452B2" w:rsidTr="00273FDB">
        <w:trPr>
          <w:trHeight w:val="489"/>
        </w:trPr>
        <w:tc>
          <w:tcPr>
            <w:tcW w:w="1134" w:type="dxa"/>
          </w:tcPr>
          <w:p w14:paraId="7D41044E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Sezion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</w:t>
            </w:r>
          </w:p>
          <w:p w14:paraId="424F30FA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>
              <w:rPr>
                <w:spacing w:val="-4"/>
                <w:sz w:val="20"/>
                <w:szCs w:val="20"/>
              </w:rPr>
              <w:t xml:space="preserve"> 10 </w:t>
            </w:r>
            <w:proofErr w:type="spellStart"/>
            <w:r>
              <w:rPr>
                <w:sz w:val="20"/>
                <w:szCs w:val="20"/>
              </w:rPr>
              <w:t>punti</w:t>
            </w:r>
            <w:proofErr w:type="spellEnd"/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4395" w:type="dxa"/>
          </w:tcPr>
          <w:p w14:paraId="7316BE69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Certificazioni</w:t>
            </w:r>
            <w:proofErr w:type="spellEnd"/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mpetenz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specifich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nformatiche</w:t>
            </w:r>
            <w:proofErr w:type="spellEnd"/>
          </w:p>
        </w:tc>
        <w:tc>
          <w:tcPr>
            <w:tcW w:w="1559" w:type="dxa"/>
          </w:tcPr>
          <w:p w14:paraId="4A93A8F2" w14:textId="2BC3D9E7" w:rsidR="00D14CF0" w:rsidRPr="00C01932" w:rsidRDefault="00A52CDA" w:rsidP="00A52CDA">
            <w:pPr>
              <w:pStyle w:val="TableParagraph"/>
              <w:ind w:left="0"/>
              <w:jc w:val="center"/>
              <w:rPr>
                <w:rFonts w:ascii="Times New Roman"/>
                <w:sz w:val="20"/>
                <w:szCs w:val="20"/>
              </w:rPr>
            </w:pP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Griglia</w:t>
            </w:r>
            <w:proofErr w:type="spellEnd"/>
            <w:r w:rsidRPr="00A52CDA">
              <w:rPr>
                <w:rFonts w:ascii="Arial" w:hAnsi="Arial" w:cs="Arial"/>
                <w:sz w:val="18"/>
                <w:szCs w:val="18"/>
              </w:rPr>
              <w:t xml:space="preserve"> di </w:t>
            </w: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valutazione</w:t>
            </w:r>
            <w:proofErr w:type="spellEnd"/>
          </w:p>
        </w:tc>
        <w:tc>
          <w:tcPr>
            <w:tcW w:w="1417" w:type="dxa"/>
          </w:tcPr>
          <w:p w14:paraId="495C2B74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560" w:type="dxa"/>
          </w:tcPr>
          <w:p w14:paraId="6ED53FF1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D14CF0" w:rsidRPr="00353A6C" w14:paraId="042632D4" w14:textId="0602F31F" w:rsidTr="00273FDB">
        <w:trPr>
          <w:trHeight w:val="846"/>
        </w:trPr>
        <w:tc>
          <w:tcPr>
            <w:tcW w:w="1134" w:type="dxa"/>
            <w:vMerge w:val="restart"/>
          </w:tcPr>
          <w:p w14:paraId="307CA0D2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38325A9A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Tipo</w:t>
            </w:r>
            <w:proofErr w:type="spellEnd"/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sz w:val="20"/>
                <w:szCs w:val="20"/>
              </w:rPr>
              <w:t>…………………………..</w:t>
            </w:r>
          </w:p>
          <w:p w14:paraId="7ECA9644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pacing w:val="-1"/>
                <w:sz w:val="20"/>
                <w:szCs w:val="20"/>
              </w:rPr>
              <w:t>Ente</w:t>
            </w:r>
            <w:proofErr w:type="spellEnd"/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tor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….</w:t>
            </w:r>
          </w:p>
          <w:p w14:paraId="3CF3A41E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D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pacing w:val="-1"/>
                <w:sz w:val="20"/>
                <w:szCs w:val="20"/>
              </w:rPr>
              <w:t>conseguimento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sz w:val="20"/>
                <w:szCs w:val="20"/>
              </w:rPr>
              <w:t>…..</w:t>
            </w:r>
          </w:p>
        </w:tc>
        <w:tc>
          <w:tcPr>
            <w:tcW w:w="1559" w:type="dxa"/>
            <w:vMerge w:val="restart"/>
          </w:tcPr>
          <w:p w14:paraId="69EBDEA6" w14:textId="77777777" w:rsidR="00D14CF0" w:rsidRPr="00C01932" w:rsidRDefault="00D14CF0" w:rsidP="00F9389B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  <w:p w14:paraId="18C978A6" w14:textId="77777777" w:rsidR="00D14CF0" w:rsidRPr="00C01932" w:rsidRDefault="00D14CF0" w:rsidP="00F9389B">
            <w:pPr>
              <w:pStyle w:val="TableParagraph"/>
              <w:spacing w:before="1"/>
              <w:ind w:left="125" w:right="10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punti</w:t>
            </w:r>
            <w:proofErr w:type="spellEnd"/>
            <w:r w:rsidRPr="00C01932">
              <w:rPr>
                <w:sz w:val="20"/>
                <w:szCs w:val="20"/>
              </w:rPr>
              <w:t xml:space="preserve"> per </w:t>
            </w:r>
            <w:proofErr w:type="spellStart"/>
            <w:r w:rsidRPr="00C01932">
              <w:rPr>
                <w:sz w:val="20"/>
                <w:szCs w:val="20"/>
              </w:rPr>
              <w:t>ogni</w:t>
            </w:r>
            <w:proofErr w:type="spellEnd"/>
            <w:r w:rsidRPr="00C01932">
              <w:rPr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fino</w:t>
            </w:r>
            <w:proofErr w:type="spellEnd"/>
            <w:r w:rsidRPr="00C01932">
              <w:rPr>
                <w:sz w:val="20"/>
                <w:szCs w:val="20"/>
              </w:rPr>
              <w:t xml:space="preserve"> ad un </w:t>
            </w:r>
            <w:proofErr w:type="spellStart"/>
            <w:r w:rsidRPr="00C01932">
              <w:rPr>
                <w:sz w:val="20"/>
                <w:szCs w:val="20"/>
              </w:rPr>
              <w:t>massimo</w:t>
            </w:r>
            <w:proofErr w:type="spellEnd"/>
            <w:r w:rsidRPr="00C01932">
              <w:rPr>
                <w:sz w:val="20"/>
                <w:szCs w:val="20"/>
              </w:rPr>
              <w:t xml:space="preserve"> di </w:t>
            </w:r>
            <w:r>
              <w:rPr>
                <w:sz w:val="20"/>
                <w:szCs w:val="20"/>
              </w:rPr>
              <w:t xml:space="preserve">10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</w:p>
        </w:tc>
        <w:tc>
          <w:tcPr>
            <w:tcW w:w="1417" w:type="dxa"/>
          </w:tcPr>
          <w:p w14:paraId="2A6EB37B" w14:textId="77777777" w:rsidR="00D14CF0" w:rsidRPr="00C01932" w:rsidRDefault="00D14CF0" w:rsidP="00F9389B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3A359566" w14:textId="77777777" w:rsidR="00D14CF0" w:rsidRPr="00C01932" w:rsidRDefault="00D14CF0" w:rsidP="00F9389B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</w:tc>
      </w:tr>
      <w:tr w:rsidR="00D14CF0" w:rsidRPr="00353A6C" w14:paraId="67A65D4B" w14:textId="34B1392E" w:rsidTr="00273FDB">
        <w:trPr>
          <w:trHeight w:val="923"/>
        </w:trPr>
        <w:tc>
          <w:tcPr>
            <w:tcW w:w="1134" w:type="dxa"/>
            <w:vMerge/>
            <w:tcBorders>
              <w:top w:val="nil"/>
            </w:tcBorders>
          </w:tcPr>
          <w:p w14:paraId="48789D2C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563276A0" w14:textId="77777777" w:rsidR="00D14CF0" w:rsidRPr="00353A6C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353A6C">
              <w:rPr>
                <w:sz w:val="20"/>
                <w:szCs w:val="20"/>
              </w:rPr>
              <w:t>Tipo</w:t>
            </w:r>
            <w:proofErr w:type="spellEnd"/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di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z w:val="20"/>
                <w:szCs w:val="20"/>
              </w:rPr>
              <w:t>certificazione</w:t>
            </w:r>
            <w:proofErr w:type="spellEnd"/>
            <w:r w:rsidRPr="00353A6C">
              <w:rPr>
                <w:sz w:val="20"/>
                <w:szCs w:val="20"/>
              </w:rPr>
              <w:t>…………………………..</w:t>
            </w:r>
          </w:p>
          <w:p w14:paraId="68FDC990" w14:textId="77777777" w:rsidR="00D14CF0" w:rsidRPr="00353A6C" w:rsidRDefault="00D14CF0" w:rsidP="00F9389B">
            <w:pPr>
              <w:pStyle w:val="TableParagraph"/>
              <w:rPr>
                <w:sz w:val="20"/>
                <w:szCs w:val="20"/>
              </w:rPr>
            </w:pPr>
            <w:proofErr w:type="spellStart"/>
            <w:r w:rsidRPr="00353A6C">
              <w:rPr>
                <w:spacing w:val="-1"/>
                <w:sz w:val="20"/>
                <w:szCs w:val="20"/>
              </w:rPr>
              <w:t>Ente</w:t>
            </w:r>
            <w:proofErr w:type="spellEnd"/>
            <w:r w:rsidRPr="00353A6C">
              <w:rPr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z w:val="20"/>
                <w:szCs w:val="20"/>
              </w:rPr>
              <w:t>certificatore</w:t>
            </w:r>
            <w:proofErr w:type="spellEnd"/>
            <w:r w:rsidRPr="00353A6C">
              <w:rPr>
                <w:spacing w:val="-8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…………………………….</w:t>
            </w:r>
          </w:p>
          <w:p w14:paraId="6B2A99AA" w14:textId="77777777" w:rsidR="00D14CF0" w:rsidRPr="00353A6C" w:rsidRDefault="00D14CF0" w:rsidP="00F9389B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Data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pacing w:val="-1"/>
                <w:sz w:val="20"/>
                <w:szCs w:val="20"/>
              </w:rPr>
              <w:t>conseguimento</w:t>
            </w:r>
            <w:proofErr w:type="spellEnd"/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z w:val="20"/>
                <w:szCs w:val="20"/>
              </w:rPr>
              <w:t>certificazione</w:t>
            </w:r>
            <w:proofErr w:type="spellEnd"/>
            <w:r w:rsidRPr="00353A6C">
              <w:rPr>
                <w:sz w:val="20"/>
                <w:szCs w:val="20"/>
              </w:rPr>
              <w:t>…..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5C55EE5D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2F263D0C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0DEB6C5C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</w:tr>
    </w:tbl>
    <w:p w14:paraId="2C5481F5" w14:textId="410A5FAF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6058195" w14:textId="5C491621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AE2EA7E" w14:textId="6E4AE34D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9FEE0CE" w14:textId="77777777" w:rsidR="00D14CF0" w:rsidRPr="00CE6D17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8B55AE3" w14:textId="77777777" w:rsidR="00CE6D17" w:rsidRDefault="00CE6D17" w:rsidP="00CE6D17">
      <w:pPr>
        <w:spacing w:after="0" w:line="240" w:lineRule="auto"/>
        <w:jc w:val="both"/>
      </w:pPr>
    </w:p>
    <w:p w14:paraId="606CA415" w14:textId="77777777" w:rsidR="00580769" w:rsidRDefault="00580769" w:rsidP="00CE6D17">
      <w:pPr>
        <w:spacing w:after="0" w:line="240" w:lineRule="auto"/>
        <w:jc w:val="both"/>
      </w:pPr>
    </w:p>
    <w:p w14:paraId="42DFAFF1" w14:textId="77777777"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FEEB8C" w14:textId="77777777" w:rsidR="007A419A" w:rsidRDefault="007A419A" w:rsidP="006851C5">
      <w:pPr>
        <w:spacing w:after="0" w:line="240" w:lineRule="auto"/>
      </w:pPr>
      <w:r>
        <w:separator/>
      </w:r>
    </w:p>
  </w:endnote>
  <w:endnote w:type="continuationSeparator" w:id="0">
    <w:p w14:paraId="3413BCC5" w14:textId="77777777" w:rsidR="007A419A" w:rsidRDefault="007A419A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80101D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73721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173721">
      <w:fldChar w:fldCharType="begin"/>
    </w:r>
    <w:r w:rsidR="00173721">
      <w:instrText>NUMPAGES  \* Arabic  \* MERGEFORMAT</w:instrText>
    </w:r>
    <w:r w:rsidR="00173721">
      <w:fldChar w:fldCharType="separate"/>
    </w:r>
    <w:r w:rsidR="00173721" w:rsidRPr="00173721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173721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198945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73721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173721">
      <w:fldChar w:fldCharType="begin"/>
    </w:r>
    <w:r w:rsidR="00173721">
      <w:instrText>NUMPAGES  \* Arabic  \* MERGEFORMAT</w:instrText>
    </w:r>
    <w:r w:rsidR="00173721">
      <w:fldChar w:fldCharType="separate"/>
    </w:r>
    <w:r w:rsidR="00173721" w:rsidRPr="00173721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173721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14:paraId="58B41C1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10A79513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080EBC25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6D8320" w14:textId="77777777" w:rsidR="007A419A" w:rsidRDefault="007A419A" w:rsidP="006851C5">
      <w:pPr>
        <w:spacing w:after="0" w:line="240" w:lineRule="auto"/>
      </w:pPr>
      <w:r>
        <w:separator/>
      </w:r>
    </w:p>
  </w:footnote>
  <w:footnote w:type="continuationSeparator" w:id="0">
    <w:p w14:paraId="60EFE9FE" w14:textId="77777777" w:rsidR="007A419A" w:rsidRDefault="007A419A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DCBB54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6DA4E821" w14:textId="77777777" w:rsidTr="00672AC0">
      <w:trPr>
        <w:trHeight w:val="284"/>
      </w:trPr>
      <w:tc>
        <w:tcPr>
          <w:tcW w:w="1176" w:type="dxa"/>
          <w:vAlign w:val="center"/>
        </w:tcPr>
        <w:p w14:paraId="180B7C21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72971E70" wp14:editId="2A779D95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0BA5C626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71AF5035" w14:textId="77777777" w:rsidR="003A55EB" w:rsidRPr="00672AC0" w:rsidRDefault="00173721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6A22F6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D89A2BE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319F0B84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9E53060" wp14:editId="787DA525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708D1CD6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64351A0E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07356738" wp14:editId="26C57CAD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64356C6A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4E7E100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70982105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1737B095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014CCE92" wp14:editId="7A9D62B8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54034BBA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539DCD2" w14:textId="77777777" w:rsidR="003A55EB" w:rsidRDefault="003A55EB" w:rsidP="00584E5E"/>
      </w:tc>
      <w:tc>
        <w:tcPr>
          <w:tcW w:w="7932" w:type="dxa"/>
          <w:vAlign w:val="center"/>
        </w:tcPr>
        <w:p w14:paraId="27D93CEE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1341D8BD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D7D1389" w14:textId="77777777" w:rsidR="003A55EB" w:rsidRDefault="003A55EB" w:rsidP="00584E5E"/>
      </w:tc>
      <w:tc>
        <w:tcPr>
          <w:tcW w:w="7932" w:type="dxa"/>
          <w:vAlign w:val="center"/>
        </w:tcPr>
        <w:p w14:paraId="62633700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173A658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024870D" w14:textId="77777777" w:rsidR="003A55EB" w:rsidRDefault="003A55EB" w:rsidP="00584E5E"/>
      </w:tc>
      <w:tc>
        <w:tcPr>
          <w:tcW w:w="7932" w:type="dxa"/>
          <w:vAlign w:val="center"/>
        </w:tcPr>
        <w:p w14:paraId="745DE6FE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5CC15269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6"/>
  </w:num>
  <w:num w:numId="5">
    <w:abstractNumId w:val="5"/>
  </w:num>
  <w:num w:numId="6">
    <w:abstractNumId w:val="0"/>
  </w:num>
  <w:num w:numId="7">
    <w:abstractNumId w:val="9"/>
  </w:num>
  <w:num w:numId="8">
    <w:abstractNumId w:val="10"/>
  </w:num>
  <w:num w:numId="9">
    <w:abstractNumId w:val="11"/>
  </w:num>
  <w:num w:numId="10">
    <w:abstractNumId w:val="1"/>
  </w:num>
  <w:num w:numId="11">
    <w:abstractNumId w:val="4"/>
  </w:num>
  <w:num w:numId="12">
    <w:abstractNumId w:val="3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649A"/>
    <w:rsid w:val="000E3307"/>
    <w:rsid w:val="000F5841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7372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31A6A"/>
    <w:rsid w:val="002457E8"/>
    <w:rsid w:val="00253D4A"/>
    <w:rsid w:val="002716F7"/>
    <w:rsid w:val="00273FDB"/>
    <w:rsid w:val="0027544D"/>
    <w:rsid w:val="002A3EC2"/>
    <w:rsid w:val="002A6650"/>
    <w:rsid w:val="002A6995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675C1"/>
    <w:rsid w:val="00370E0A"/>
    <w:rsid w:val="00375CA3"/>
    <w:rsid w:val="0038395B"/>
    <w:rsid w:val="00385103"/>
    <w:rsid w:val="003A49CF"/>
    <w:rsid w:val="003A55EB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45403"/>
    <w:rsid w:val="0057353A"/>
    <w:rsid w:val="00580769"/>
    <w:rsid w:val="005809A7"/>
    <w:rsid w:val="00584E5E"/>
    <w:rsid w:val="005919F9"/>
    <w:rsid w:val="005A7E7F"/>
    <w:rsid w:val="005B7746"/>
    <w:rsid w:val="005C5662"/>
    <w:rsid w:val="005D1D4C"/>
    <w:rsid w:val="00621257"/>
    <w:rsid w:val="00621F91"/>
    <w:rsid w:val="006231E2"/>
    <w:rsid w:val="00640C2D"/>
    <w:rsid w:val="006421D4"/>
    <w:rsid w:val="00667167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419A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E4C55"/>
    <w:rsid w:val="008F0B9B"/>
    <w:rsid w:val="00911A3D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2CDA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6337E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05E14"/>
    <w:rsid w:val="00C11FFC"/>
    <w:rsid w:val="00C14475"/>
    <w:rsid w:val="00C16A4D"/>
    <w:rsid w:val="00C2654A"/>
    <w:rsid w:val="00C31015"/>
    <w:rsid w:val="00C3196F"/>
    <w:rsid w:val="00C36EDC"/>
    <w:rsid w:val="00C41910"/>
    <w:rsid w:val="00C4799D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14CF0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DF4672"/>
    <w:rsid w:val="00E068B0"/>
    <w:rsid w:val="00E16CFA"/>
    <w:rsid w:val="00E24D03"/>
    <w:rsid w:val="00E40371"/>
    <w:rsid w:val="00E44D0F"/>
    <w:rsid w:val="00E44ED5"/>
    <w:rsid w:val="00E46DA7"/>
    <w:rsid w:val="00E70203"/>
    <w:rsid w:val="00E81FD8"/>
    <w:rsid w:val="00E84214"/>
    <w:rsid w:val="00E86900"/>
    <w:rsid w:val="00EA580F"/>
    <w:rsid w:val="00EA68B8"/>
    <w:rsid w:val="00EB4A27"/>
    <w:rsid w:val="00EE5CD6"/>
    <w:rsid w:val="00EF6B3E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12F1A9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D14CF0"/>
    <w:pPr>
      <w:widowControl w:val="0"/>
      <w:autoSpaceDE w:val="0"/>
      <w:autoSpaceDN w:val="0"/>
      <w:spacing w:after="0" w:line="240" w:lineRule="auto"/>
      <w:ind w:left="7"/>
    </w:pPr>
    <w:rPr>
      <w:rFonts w:ascii="Arial MT" w:eastAsia="Arial MT" w:hAnsi="Arial MT" w:cs="Arial M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D14CF0"/>
    <w:pPr>
      <w:widowControl w:val="0"/>
      <w:autoSpaceDE w:val="0"/>
      <w:autoSpaceDN w:val="0"/>
      <w:spacing w:after="0" w:line="240" w:lineRule="auto"/>
      <w:ind w:left="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4B188B-613B-4902-B25C-0F97AA723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5</cp:revision>
  <cp:lastPrinted>2020-11-24T12:41:00Z</cp:lastPrinted>
  <dcterms:created xsi:type="dcterms:W3CDTF">2025-02-09T18:38:00Z</dcterms:created>
  <dcterms:modified xsi:type="dcterms:W3CDTF">2026-01-18T18:57:00Z</dcterms:modified>
</cp:coreProperties>
</file>